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3CD783" w14:textId="77777777" w:rsidR="00D52CAD" w:rsidRDefault="00487AAD" w:rsidP="00487A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التاريخ:</w:t>
      </w:r>
      <w:proofErr w:type="spellStart"/>
      <w:r w:rsidRPr="00487AAD">
        <w:rPr>
          <w:rFonts w:ascii="Arabic Typesetting" w:hAnsi="Arabic Typesetting" w:cs="Arabic Typesetting"/>
          <w:b/>
          <w:bCs/>
          <w:sz w:val="48"/>
          <w:szCs w:val="48"/>
          <w:u w:val="single"/>
        </w:rPr>
        <w:t>cDate</w:t>
      </w:r>
      <w:proofErr w:type="spellEnd"/>
      <w:r w:rsidRPr="00487AAD">
        <w:rPr>
          <w:rFonts w:ascii="Arabic Typesetting" w:hAnsi="Arabic Typesetting" w:cs="Arabic Typesetting"/>
          <w:b/>
          <w:bCs/>
          <w:sz w:val="48"/>
          <w:szCs w:val="48"/>
          <w:u w:val="single"/>
        </w:rPr>
        <w:t xml:space="preserve"> </w:t>
      </w:r>
      <w:r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 xml:space="preserve">                      </w:t>
      </w:r>
      <w:r w:rsidR="00D52CAD"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رقم الوثيقة (</w:t>
      </w:r>
      <w:bookmarkStart w:id="0" w:name="رقم_الوثيقة"/>
      <w:bookmarkEnd w:id="0"/>
      <w:proofErr w:type="spellStart"/>
      <w:r w:rsidR="009B27DF" w:rsidRPr="00487AAD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رقم_الوثيقة</w:t>
      </w:r>
      <w:proofErr w:type="spellEnd"/>
      <w:r w:rsidR="00D52CAD"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)</w:t>
      </w:r>
    </w:p>
    <w:p w14:paraId="1824BFCB" w14:textId="77777777" w:rsidR="00487AAD" w:rsidRPr="00487AAD" w:rsidRDefault="00487AAD" w:rsidP="00487A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إفادة إيقاع طلاق</w:t>
      </w:r>
    </w:p>
    <w:p w14:paraId="54DE8452" w14:textId="77777777" w:rsidR="009B1D87" w:rsidRPr="0005798D" w:rsidRDefault="009B1D87" w:rsidP="009B1D87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تفيد القنصلية العامة لجمهورية السودان بجدة بأن السيد</w:t>
      </w:r>
      <w:r>
        <w:rPr>
          <w:rFonts w:ascii="Arabic Typesetting" w:hAnsi="Arabic Typesetting" w:cs="Arabic Typesetting"/>
          <w:b/>
          <w:bCs/>
          <w:sz w:val="48"/>
          <w:szCs w:val="48"/>
        </w:rPr>
        <w:t>/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proofErr w:type="spellStart"/>
      <w:r>
        <w:rPr>
          <w:rFonts w:ascii="Arabic Typesetting" w:hAnsi="Arabic Typesetting" w:cs="Arabic Typesetting"/>
          <w:b/>
          <w:bCs/>
          <w:sz w:val="48"/>
          <w:szCs w:val="48"/>
        </w:rPr>
        <w:t>hus</w:t>
      </w:r>
      <w:proofErr w:type="spellEnd"/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لمذكور أدناه قام بتطليق زوجته السيدة</w:t>
      </w:r>
      <w:r>
        <w:rPr>
          <w:rFonts w:ascii="Arabic Typesetting" w:hAnsi="Arabic Typesetting" w:cs="Arabic Typesetting"/>
          <w:b/>
          <w:bCs/>
          <w:sz w:val="48"/>
          <w:szCs w:val="48"/>
        </w:rPr>
        <w:t>/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proofErr w:type="spellStart"/>
      <w:r>
        <w:rPr>
          <w:rFonts w:ascii="Arabic Typesetting" w:hAnsi="Arabic Typesetting" w:cs="Arabic Typesetting"/>
          <w:b/>
          <w:bCs/>
          <w:sz w:val="48"/>
          <w:szCs w:val="48"/>
        </w:rPr>
        <w:t>wif</w:t>
      </w:r>
      <w:proofErr w:type="spellEnd"/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proofErr w:type="spellStart"/>
      <w:r>
        <w:rPr>
          <w:rFonts w:ascii="Arabic Typesetting" w:hAnsi="Arabic Typesetting" w:cs="Arabic Typesetting"/>
          <w:b/>
          <w:bCs/>
          <w:sz w:val="48"/>
          <w:szCs w:val="48"/>
        </w:rPr>
        <w:t>divCount</w:t>
      </w:r>
      <w:proofErr w:type="spellEnd"/>
      <w:r w:rsidR="00583654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>
        <w:rPr>
          <w:rFonts w:ascii="Arabic Typesetting" w:hAnsi="Arabic Typesetting" w:cs="Arabic Typesetting"/>
          <w:b/>
          <w:bCs/>
          <w:sz w:val="48"/>
          <w:szCs w:val="48"/>
        </w:rPr>
        <w:t>status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بتاريخ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" w:name="اليوم_off"/>
      <w:bookmarkEnd w:id="1"/>
      <w:r>
        <w:rPr>
          <w:rFonts w:ascii="Arabic Typesetting" w:hAnsi="Arabic Typesetting" w:cs="Arabic Typesetting"/>
          <w:b/>
          <w:bCs/>
          <w:sz w:val="48"/>
          <w:szCs w:val="48"/>
        </w:rPr>
        <w:t>day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شهر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2" w:name="الشهر_off"/>
      <w:bookmarkEnd w:id="2"/>
      <w:r>
        <w:rPr>
          <w:rFonts w:ascii="Arabic Typesetting" w:hAnsi="Arabic Typesetting" w:cs="Arabic Typesetting"/>
          <w:b/>
          <w:bCs/>
          <w:sz w:val="48"/>
          <w:szCs w:val="48"/>
        </w:rPr>
        <w:t>month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سنة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3" w:name="السنة_off"/>
      <w:bookmarkEnd w:id="3"/>
      <w:r>
        <w:rPr>
          <w:rFonts w:ascii="Arabic Typesetting" w:hAnsi="Arabic Typesetting" w:cs="Arabic Typesetting"/>
          <w:b/>
          <w:bCs/>
          <w:sz w:val="48"/>
          <w:szCs w:val="48"/>
        </w:rPr>
        <w:t>year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 وقد جرى إفهام</w:t>
      </w:r>
      <w:r w:rsidR="00794B41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لمطلقة جميع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حقوق</w:t>
      </w:r>
      <w:r w:rsidR="00794B41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ها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لشرعية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واحتساب العدة.</w:t>
      </w:r>
    </w:p>
    <w:p w14:paraId="778712C1" w14:textId="77777777" w:rsidR="00D52CAD" w:rsidRPr="00CD5D76" w:rsidRDefault="009B1D87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1) 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 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4" w:name="اسم_الزوج"/>
      <w:bookmarkEnd w:id="4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bookmarkStart w:id="5" w:name="وثيق_الزوج"/>
      <w:bookmarkEnd w:id="5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6" w:name="جواز_الزوج"/>
      <w:bookmarkEnd w:id="6"/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يحمل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_الزوج</w:t>
      </w:r>
      <w:r w:rsidR="009B27DF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بالرقم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282125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</w:p>
    <w:p w14:paraId="13E77592" w14:textId="77777777" w:rsidR="00D52CAD" w:rsidRPr="00CD5D76" w:rsidRDefault="00CD5D76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2) 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ة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7" w:name="اسم_الزوجة"/>
      <w:bookmarkEnd w:id="7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ة</w:t>
      </w:r>
      <w:r w:rsidR="00774D0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تحمل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ة_الزوجة</w:t>
      </w:r>
      <w:bookmarkStart w:id="8" w:name="وثيقة_الزوجة"/>
      <w:bookmarkEnd w:id="8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9" w:name="جواز_الزوجة"/>
      <w:bookmarkEnd w:id="9"/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بالرقم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ة</w:t>
      </w:r>
      <w:r w:rsidR="00D65D0A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 </w:t>
      </w:r>
    </w:p>
    <w:p w14:paraId="31961478" w14:textId="77777777" w:rsidR="00D52CAD" w:rsidRPr="00487AAD" w:rsidRDefault="00D52CAD" w:rsidP="00D52CAD">
      <w:pPr>
        <w:bidi/>
        <w:rPr>
          <w:rFonts w:ascii="Arabic Typesetting" w:hAnsi="Arabic Typesetting" w:cs="Arabic Typesetting"/>
          <w:b/>
          <w:bCs/>
          <w:sz w:val="4"/>
          <w:szCs w:val="4"/>
          <w:rtl/>
        </w:rPr>
      </w:pPr>
    </w:p>
    <w:p w14:paraId="659BFC6F" w14:textId="77777777" w:rsidR="00D52CAD" w:rsidRPr="0005798D" w:rsidRDefault="00D52CAD" w:rsidP="00804551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اول: </w:t>
      </w:r>
      <w:bookmarkStart w:id="10" w:name="الشاهد_الاول"/>
      <w:bookmarkEnd w:id="10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اول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لتوقيع:..................</w:t>
      </w:r>
    </w:p>
    <w:p w14:paraId="2C301B0C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ثاني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: </w:t>
      </w:r>
      <w:bookmarkStart w:id="11" w:name="الشاهد_الثاني"/>
      <w:bookmarkEnd w:id="11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ثاني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توقيع</w:t>
      </w:r>
      <w:r w:rsidR="0028109B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4C8A6457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توقيع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 أو وكيله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7438344B" w14:textId="77777777" w:rsidR="00D52CA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توقيع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ة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 أو وكيلها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2B3B2785" w14:textId="77777777" w:rsidR="009B1D87" w:rsidRPr="0005798D" w:rsidRDefault="00487AAD" w:rsidP="00487AAD">
      <w:pPr>
        <w:bidi/>
        <w:jc w:val="both"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أشهد </w:t>
      </w:r>
      <w:r w:rsidR="009B1D87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أنا/ </w:t>
      </w:r>
      <w:r w:rsidR="009B1D87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مأذون</w:t>
      </w:r>
      <w:r w:rsidR="009B1D87" w:rsidRPr="0005798D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bookmarkStart w:id="12" w:name="المأذون"/>
      <w:bookmarkEnd w:id="12"/>
      <w:r w:rsidR="009B1D87"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نائب قنصل بالقنصلية العامة لجمهورية السودان بجدة 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بأنه قد حضر المذكورون أعلاه، ووقعوا بتوقيعاتهم على هذه الإفادة بعد</w:t>
      </w:r>
      <w:r w:rsidR="00D23E81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r w:rsidR="00D23E81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أن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فهموا مضمونها ومحتواها. صدر بتوقيعي وختم القنصلية العامة لجمهورية السودان بجدة بالتاريخ الموضح أعلاه.</w:t>
      </w:r>
    </w:p>
    <w:p w14:paraId="1767DFFA" w14:textId="77777777" w:rsidR="0028109B" w:rsidRPr="0005798D" w:rsidRDefault="00E90DBB" w:rsidP="00E90DBB">
      <w:pPr>
        <w:tabs>
          <w:tab w:val="left" w:pos="7125"/>
        </w:tabs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>
        <w:rPr>
          <w:rFonts w:ascii="Arabic Typesetting" w:hAnsi="Arabic Typesetting" w:cs="Arabic Typesetting"/>
          <w:b/>
          <w:bCs/>
          <w:sz w:val="48"/>
          <w:szCs w:val="48"/>
          <w:rtl/>
        </w:rPr>
        <w:tab/>
      </w:r>
    </w:p>
    <w:p w14:paraId="07083850" w14:textId="77777777" w:rsidR="00D52CAD" w:rsidRPr="00E606F1" w:rsidRDefault="00D52CAD" w:rsidP="00E606F1">
      <w:pPr>
        <w:bidi/>
        <w:ind w:left="3600" w:firstLine="720"/>
        <w:jc w:val="center"/>
        <w:rPr>
          <w:rFonts w:ascii="Arabic Typesetting" w:hAnsi="Arabic Typesetting" w:cs="Arabic Typesetting"/>
          <w:b/>
          <w:bCs/>
          <w:sz w:val="56"/>
          <w:szCs w:val="56"/>
        </w:rPr>
      </w:pPr>
      <w:r w:rsidRPr="0005798D">
        <w:rPr>
          <w:rFonts w:ascii="Arabic Typesetting" w:hAnsi="Arabic Typesetting" w:cs="Arabic Typesetting" w:hint="cs"/>
          <w:b/>
          <w:bCs/>
          <w:sz w:val="56"/>
          <w:szCs w:val="56"/>
          <w:rtl/>
        </w:rPr>
        <w:t>التوقيع والختم</w:t>
      </w:r>
    </w:p>
    <w:sectPr w:rsidR="00D52CAD" w:rsidRPr="00E606F1" w:rsidSect="00AF2775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900" w:right="1196" w:bottom="360" w:left="90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200E97" w14:textId="77777777" w:rsidR="00A1247D" w:rsidRDefault="00A1247D" w:rsidP="0028109B">
      <w:pPr>
        <w:spacing w:after="0" w:line="240" w:lineRule="auto"/>
      </w:pPr>
      <w:r>
        <w:separator/>
      </w:r>
    </w:p>
  </w:endnote>
  <w:endnote w:type="continuationSeparator" w:id="0">
    <w:p w14:paraId="2F3B414B" w14:textId="77777777" w:rsidR="00A1247D" w:rsidRDefault="00A1247D" w:rsidP="00281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99205" w14:textId="77777777" w:rsidR="00AF2775" w:rsidRPr="00AF2775" w:rsidRDefault="00AF2775" w:rsidP="00AF2775">
    <w:pPr>
      <w:pStyle w:val="Footer"/>
      <w:jc w:val="center"/>
      <w:rPr>
        <w:rFonts w:ascii="Arabic Typesetting" w:eastAsia="Times New Roman" w:hAnsi="Arabic Typesetting" w:cs="Arabic Typesetting"/>
        <w:b/>
        <w:bCs/>
        <w:sz w:val="32"/>
        <w:szCs w:val="32"/>
        <w:rtl/>
      </w:rPr>
    </w:pPr>
    <w:r w:rsidRPr="00AF2775">
      <w:rPr>
        <w:rFonts w:ascii="Arabic Typesetting" w:eastAsia="Times New Roman" w:hAnsi="Arabic Typesetting" w:cs="Arabic Typesetting" w:hint="cs"/>
        <w:b/>
        <w:bCs/>
        <w:sz w:val="32"/>
        <w:szCs w:val="32"/>
        <w:rtl/>
      </w:rPr>
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</w:r>
  </w:p>
  <w:p w14:paraId="77C391F8" w14:textId="77777777" w:rsidR="00AF2775" w:rsidRPr="00AF2775" w:rsidRDefault="00AF2775" w:rsidP="00AF2775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  <w:r>
      <w:rPr>
        <w:rFonts w:ascii="Arabic Typesetting" w:eastAsia="Times New Roman" w:hAnsi="Arabic Typesetting" w:cs="Arabic Typesetting"/>
        <w:sz w:val="32"/>
        <w:szCs w:val="32"/>
        <w:rtl/>
      </w:rPr>
      <w:t xml:space="preserve">تلفون:6055888 - فاكس 6548826   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ص .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ب :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480 – الرمز البريدي: 2141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57A45D" w14:textId="77777777" w:rsidR="00A1247D" w:rsidRDefault="00A1247D" w:rsidP="0028109B">
      <w:pPr>
        <w:spacing w:after="0" w:line="240" w:lineRule="auto"/>
      </w:pPr>
      <w:r>
        <w:separator/>
      </w:r>
    </w:p>
  </w:footnote>
  <w:footnote w:type="continuationSeparator" w:id="0">
    <w:p w14:paraId="016A6673" w14:textId="77777777" w:rsidR="00A1247D" w:rsidRDefault="00A1247D" w:rsidP="00281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447"/>
      <w:gridCol w:w="734"/>
      <w:gridCol w:w="1076"/>
    </w:tblGrid>
    <w:tr w:rsidR="009F580C" w14:paraId="76B4A966" w14:textId="77777777">
      <w:tc>
        <w:tcPr>
          <w:tcW w:w="0" w:type="auto"/>
        </w:tcPr>
        <w:p w14:paraId="38ADDF11" w14:textId="77777777" w:rsidR="009F580C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015361E7" w14:textId="77777777" w:rsidR="009F580C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76DF7C68" w14:textId="77777777" w:rsidR="009F580C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A16CFC" w14:paraId="7E6CBA10" w14:textId="77777777" w:rsidTr="004730A5">
      <w:trPr>
        <w:jc w:val="center"/>
      </w:trPr>
      <w:tc>
        <w:tcPr>
          <w:tcW w:w="4410" w:type="dxa"/>
          <w:vAlign w:val="center"/>
        </w:tcPr>
        <w:p w14:paraId="53386711" w14:textId="5B26FD0A" w:rsidR="00A16CFC" w:rsidRDefault="00A16CFC" w:rsidP="00A16CFC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35D6DCA1" w14:textId="77777777" w:rsidR="00A16CFC" w:rsidRDefault="00A16CFC" w:rsidP="00A16CFC">
          <w:pPr>
            <w:jc w:val="center"/>
          </w:pPr>
          <w:r>
            <w:rPr>
              <w:noProof/>
            </w:rPr>
            <w:drawing>
              <wp:inline distT="0" distB="0" distL="0" distR="0" wp14:anchorId="26D68E26" wp14:editId="1018191B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0EDAE415" w14:textId="3A2F3FC6" w:rsidR="00A16CFC" w:rsidRPr="00105340" w:rsidRDefault="00A16CFC" w:rsidP="00A16CFC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2C2B001C" w14:textId="77777777" w:rsidR="0028109B" w:rsidRDefault="00000000" w:rsidP="0028109B">
    <w:pPr>
      <w:pStyle w:val="Header"/>
      <w:ind w:left="90"/>
    </w:pPr>
    <w:r>
      <w:rPr>
        <w:noProof/>
      </w:rPr>
      <w:pict w14:anchorId="0787D7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8" o:spid="_x0000_s1027" type="#_x0000_t75" style="position:absolute;left:0;text-align:left;margin-left:0;margin-top:0;width:460pt;height:585.0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175BD" w14:textId="77777777" w:rsidR="00190311" w:rsidRDefault="00000000">
    <w:pPr>
      <w:pStyle w:val="Header"/>
    </w:pPr>
    <w:r>
      <w:rPr>
        <w:noProof/>
      </w:rPr>
      <w:pict w14:anchorId="015DA0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6" o:spid="_x0000_s1025" type="#_x0000_t75" style="position:absolute;margin-left:0;margin-top:0;width:460pt;height:585.05pt;z-index:-251658240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AE2531"/>
    <w:multiLevelType w:val="hybridMultilevel"/>
    <w:tmpl w:val="9B0A7A06"/>
    <w:lvl w:ilvl="0" w:tplc="68EA56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17048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DQzMLQwNDEyMTNW0lEKTi0uzszPAykwqgUAaQwfnCwAAAA="/>
  </w:docVars>
  <w:rsids>
    <w:rsidRoot w:val="00D52CAD"/>
    <w:rsid w:val="0005798D"/>
    <w:rsid w:val="00057D37"/>
    <w:rsid w:val="00124E6C"/>
    <w:rsid w:val="00190311"/>
    <w:rsid w:val="001D0FC5"/>
    <w:rsid w:val="0028109B"/>
    <w:rsid w:val="00282125"/>
    <w:rsid w:val="0028567C"/>
    <w:rsid w:val="003A776D"/>
    <w:rsid w:val="00487AAD"/>
    <w:rsid w:val="004D75C2"/>
    <w:rsid w:val="004F216E"/>
    <w:rsid w:val="00583654"/>
    <w:rsid w:val="00625688"/>
    <w:rsid w:val="00665033"/>
    <w:rsid w:val="006C2985"/>
    <w:rsid w:val="006D1749"/>
    <w:rsid w:val="00723E87"/>
    <w:rsid w:val="00774D07"/>
    <w:rsid w:val="00794B41"/>
    <w:rsid w:val="00804551"/>
    <w:rsid w:val="008402E7"/>
    <w:rsid w:val="00846978"/>
    <w:rsid w:val="00906518"/>
    <w:rsid w:val="009B1D87"/>
    <w:rsid w:val="009B27DF"/>
    <w:rsid w:val="009F580C"/>
    <w:rsid w:val="00A1247D"/>
    <w:rsid w:val="00A16CFC"/>
    <w:rsid w:val="00A45A77"/>
    <w:rsid w:val="00AF2775"/>
    <w:rsid w:val="00AF5CC5"/>
    <w:rsid w:val="00BC3C77"/>
    <w:rsid w:val="00BD478F"/>
    <w:rsid w:val="00BF0D30"/>
    <w:rsid w:val="00C104C9"/>
    <w:rsid w:val="00C26CE9"/>
    <w:rsid w:val="00C4528B"/>
    <w:rsid w:val="00C4688F"/>
    <w:rsid w:val="00C95BAE"/>
    <w:rsid w:val="00CB5109"/>
    <w:rsid w:val="00CD5D76"/>
    <w:rsid w:val="00D21A6A"/>
    <w:rsid w:val="00D23E81"/>
    <w:rsid w:val="00D36197"/>
    <w:rsid w:val="00D52CAD"/>
    <w:rsid w:val="00D65D0A"/>
    <w:rsid w:val="00D80BF3"/>
    <w:rsid w:val="00E606F1"/>
    <w:rsid w:val="00E90DBB"/>
    <w:rsid w:val="00E95018"/>
    <w:rsid w:val="00FC1656"/>
    <w:rsid w:val="00FD5026"/>
    <w:rsid w:val="00FD5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114158"/>
  <w15:chartTrackingRefBased/>
  <w15:docId w15:val="{B28419B8-458F-47F4-A655-82AECA64E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C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CAD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8109B"/>
  </w:style>
  <w:style w:type="paragraph" w:styleId="Footer">
    <w:name w:val="footer"/>
    <w:basedOn w:val="Normal"/>
    <w:link w:val="FooterChar"/>
    <w:uiPriority w:val="99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09B"/>
  </w:style>
  <w:style w:type="table" w:styleId="TableGrid">
    <w:name w:val="Table Grid"/>
    <w:basedOn w:val="TableNormal"/>
    <w:uiPriority w:val="59"/>
    <w:rsid w:val="0028109B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E606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000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4</cp:revision>
  <dcterms:created xsi:type="dcterms:W3CDTF">2024-03-23T05:20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ad06e7159fc4560e3578f2fb1d6415676676d447aa1cbffa83060ff6a5e35a</vt:lpwstr>
  </property>
</Properties>
</file>